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w:t>
      </w:r>
      <w:r>
        <w:t xml:space="preserve"> </w:t>
      </w:r>
      <w:r>
        <w:t xml:space="preserve">Buenos</w:t>
      </w:r>
      <w:r>
        <w:t xml:space="preserve"> </w:t>
      </w:r>
      <w:r>
        <w:t xml:space="preserve">Aires,</w:t>
      </w:r>
      <w:r>
        <w:t xml:space="preserve"> </w:t>
      </w:r>
      <w:r>
        <w:t xml:space="preserve">Argentina</w:t>
      </w:r>
    </w:p>
    <w:bookmarkStart w:id="21" w:name="statement-of-purpose"/>
    <w:p>
      <w:pPr>
        <w:pStyle w:val="Heading1"/>
      </w:pPr>
      <w:r>
        <w:t xml:space="preserve">STATEMENT OF PURPOSE</w:t>
      </w:r>
    </w:p>
    <w:bookmarkStart w:id="20" w:name="X15faed787da2efe90ffca7500b957b9b35da27b"/>
    <w:p>
      <w:pPr>
        <w:pStyle w:val="Heading2"/>
      </w:pPr>
      <w:r>
        <w:t xml:space="preserve">FOR MILITARY OFFICER APPOINTMENT IN THE ARGENTINE ARMED FORCES</w:t>
      </w:r>
    </w:p>
    <w:p>
      <w:pPr>
        <w:pStyle w:val="FirstParagraph"/>
      </w:pPr>
      <w:r>
        <w:t xml:space="preserve">Buenos Aires, Argentina</w:t>
      </w:r>
      <w:r>
        <w:br/>
      </w:r>
      <w:r>
        <w:t xml:space="preserve">October 26, 2023</w:t>
      </w:r>
    </w:p>
    <w:p>
      <w:pPr>
        <w:pStyle w:val="BodyText"/>
      </w:pPr>
      <w:r>
        <w:t xml:space="preserve">Este documento constituye mi Declaración de Propósito como candidato a Oficial Militar ante las autoridades competentes del Ejército Argentino. Tras años de formación académica rigurosa y servicio activo en unidades estratégicas, he consolidado una convicción inquebrantable: dedicar mi vida al servicio de la Patria bajo los principios que rigen el Ejército Nacional, con especial énfasis en las responsabilidades inherentes a un Oficial Militar en la ciudad histórica y estratégica de Buenos Aires.</w:t>
      </w:r>
    </w:p>
    <w:p>
      <w:pPr>
        <w:pStyle w:val="BodyText"/>
      </w:pPr>
      <w:r>
        <w:t xml:space="preserve">Mi trayectoria comenzó con la obtención de mi licenciatura en Ciencias Políticas y Estratégicas, graduándome entre los primeros del promedio anual en la Academia Militar de Córdoba. Esta formación teórica se complementó con prácticas operativas en el Cuartel General del Comando de Operaciones Conjuntas durante la gestión 2020-2021, donde participé activamente en ejercicios de planificación defensiva para zonas metropolitanas críticas. La experiencia en la capital federal, Buenos Aires, resultó particularmente reveladora: comprendí que un Oficial Militar moderno debe operar no solo en el campo de batalla, sino también como guardián del orden institucional y puente entre las fuerzas armadas y la sociedad civil de una metrópolis que representa el corazón político y cultural de la Argentina.</w:t>
      </w:r>
    </w:p>
    <w:p>
      <w:pPr>
        <w:pStyle w:val="BodyText"/>
      </w:pPr>
      <w:r>
        <w:t xml:space="preserve">El servicio en el destacamento de seguridad del Palacio Libertador durante el año 2022 fortaleció mi compromiso con los valores republicanos. Allí, como teniente asignado a la protección del símbolo máximo de soberanía argentina, aprendí que la defensa de una nación no se limita a contener amenazas externas: implica preservar el equilibrio institucional en medio de las complejidades urbanas. Buenos Aires, con sus 3.075 km² y más de 14 millones de habitantes, exige un enfoque multidimensional para la seguridad. Como Oficial Militar, reconocí que mi responsabilidad trasciende el cumplimiento estricto del deber: incluye la construcción activa de confianza con las comunidades porteñas, un aspecto crítico para legitimar el servicio militar en una democracia moderna.</w:t>
      </w:r>
    </w:p>
    <w:p>
      <w:pPr>
        <w:pStyle w:val="BodyText"/>
      </w:pPr>
      <w:r>
        <w:t xml:space="preserve">Mi motivación radica en un profundo sentimiento de identidad argentina. Hijo de padre coronel del Ejército y madre enfermera de la Fuerza Aérea, crecí escuchando relatos sobre las gestas históricas que definen a nuestra nación: desde las Campañas del Desierto hasta la Defensa de Malvinas. Estos relatos no son meros recuerdos; constituyen el fundamento ético para mi vocación. En Buenos Aires, ciudad donde se firmó la Constitución de 1853 y donde hoy se sientan los comandantes supremos del país, comprendí que ser Oficial Militar significa honrar una tradición continuada que exige no solo destreza táctica sino también sensibilidad política. La actualidad geopolítica —con desafíos en la región como el conflicto por el mar argentino y la necesidad de reforzar la soberanía en zonas estratégicas— exige líderes capaces de articular visiones nacionales desde su base en Buenos Aires, centro operativo del Estado Mayor Conjunto.</w:t>
      </w:r>
    </w:p>
    <w:p>
      <w:pPr>
        <w:pStyle w:val="BodyText"/>
      </w:pPr>
      <w:r>
        <w:t xml:space="preserve">A corto plazo, aspira a ser designado comandante del Grupo de Apoyo Táctico N°3 en la Ciudad de Buenos Aires. Este rol me permitiría implementar mi plan de integración comunitaria "Civitas y Defensa", diseñado para fortalecer la cooperación entre las Fuerzas Armadas y las fuerzas policiales locales mediante talleres sobre resiliencia ciudadana ante desastres naturales —un tema crítico tras los eventos climáticos recientes. Mi formación en gestión de crisis, obtenida durante el posgrado en Seguridad Pública aplicada (Universidad de Buenos Aires, 2022), me capacita para estructurar este proyecto. A medio plazo, busco liderar la creación del Centro de Estudios Estratégicos Argentinos (CEEA) en la ciudad capital, un instituto que analice desde el ámbito académico las amenazas emergentes a nuestra seguridad nacional con especial foco en ciberseguridad y control fronterizo.</w:t>
      </w:r>
    </w:p>
    <w:p>
      <w:pPr>
        <w:pStyle w:val="BodyText"/>
      </w:pPr>
      <w:r>
        <w:t xml:space="preserve">Buenos Aires representa para mí mucho más que la sede del gobierno nacional. Es el escenario donde se entrecruzan las tradiciones militares argentinas con los desafíos contemporáneos de una sociedad globalizada. Como Oficial Militar, entiendo que mi rol en esta ciudad es doble: por un lado, ser parte activa de la cadena de mando que garantiza la integridad territorial; por otro, actuar como embajador del Ejército en los barrios periféricos y centros urbanos donde su presencia suele ser malinterpretada. En el corazón histórico de Buenos Aires —donde se construyeron las primeras escuelas de oficiales y donde hoy funciona la Escuela Superior de Guerra—, quiero reivindicar la misión civilizadora del militarismo argentino.</w:t>
      </w:r>
    </w:p>
    <w:p>
      <w:pPr>
        <w:pStyle w:val="BodyText"/>
      </w:pPr>
      <w:r>
        <w:t xml:space="preserve">Mi formación en lengua portuguesa y experiencia diplomática durante el intercambio con el Ejército Brasileño (2019) me prepara para colaborar en iniciativas regionales como la Comisión Mixta de Seguridad del Río de la Plata. Esta habilidad lingüística, combinada con mi comprensión profunda de las dinámicas políticas locales, permitirá que, desde Buenos Aires, contribuya a fortalecer los mecanismos multilaterales que protegen los intereses argentinos en el Cono Sur. Además, he estudiado los protocolos de operaciones urbanas bajo la guía del Comando Conjunto de Operaciones Especiales (COCOES), preparación esencial para gestionar escenarios complejos en una metrópolis densamente poblada.</w:t>
      </w:r>
    </w:p>
    <w:p>
      <w:pPr>
        <w:pStyle w:val="BodyText"/>
      </w:pPr>
      <w:r>
        <w:t xml:space="preserve">Finalmente, mi compromiso con el Ejército Argentino trasciende los deberes formales. Como Oficial Militar, aspiro a ser un ejemplo de integridad en una época donde la confianza pública hacia las instituciones requiere ser reconstruida. En Buenos Aires, ciudad que ha visto tantas luchas por la democracia y la justicia social, entiendo que el militarismo moderno debe servir al pueblo sin condición ni exclusión. Por esto, mi Declaración de Propósito no es una mera formalidad: es un juramento solemne ante los mártires de nuestra historia y los ciudadanos argentinos que esperan un servicio defensor y digno.</w:t>
      </w:r>
    </w:p>
    <w:p>
      <w:pPr>
        <w:pStyle w:val="BodyText"/>
      </w:pPr>
      <w:r>
        <w:t xml:space="preserve">Con profundo respeto a las tradiciones del Ejército Argentino,</w:t>
      </w:r>
      <w:r>
        <w:br/>
      </w:r>
      <w:r>
        <w:rPr>
          <w:bCs/>
          <w:b/>
        </w:rPr>
        <w:t xml:space="preserve">Capitán Alejandro Martínez</w:t>
      </w:r>
      <w:r>
        <w:br/>
      </w:r>
      <w:r>
        <w:t xml:space="preserve">Graduado de la Academia Militar de Córdoba (2018)</w:t>
      </w:r>
      <w:r>
        <w:br/>
      </w:r>
      <w:r>
        <w:t xml:space="preserve">Certificación en Gestión de Crisis Urbana (UBA, 2022)</w:t>
      </w:r>
    </w:p>
    <w:p>
      <w:pPr>
        <w:pStyle w:val="BodyText"/>
      </w:pPr>
      <w:r>
        <w:t xml:space="preserve">"El militar no sirve al Estado por el poder, sino para que el Estado sirva a la Patri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ilitary Officer Position - Buenos Aires, Argentina</dc:title>
  <dc:creator/>
  <cp:keywords/>
  <dcterms:created xsi:type="dcterms:W3CDTF">2025-12-10T08:40:15Z</dcterms:created>
  <dcterms:modified xsi:type="dcterms:W3CDTF">2025-12-10T08:40:15Z</dcterms:modified>
</cp:coreProperties>
</file>

<file path=docProps/custom.xml><?xml version="1.0" encoding="utf-8"?>
<Properties xmlns="http://schemas.openxmlformats.org/officeDocument/2006/custom-properties" xmlns:vt="http://schemas.openxmlformats.org/officeDocument/2006/docPropsVTypes"/>
</file>